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ILK &amp; HONEY #EU24302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302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Benzyl salicylate; isoeugen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b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625 – 3.24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2 – 0.4</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paraId="147D3D5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831795 – 0.166359</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4 – 0.07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1134" w:type="dxa"/>
          </w:tcPr>
          <w:p w:rsidR="00827634" w:rsidRPr="00E158AE" w:rsidP="009B0F88" w14:textId="5180E34A">
            <w:pPr>
              <w:pStyle w:val="SDSTableTextNormal"/>
              <w:rPr>
                <w:noProof w:val="0"/>
              </w:rPr>
            </w:pPr>
            <w:r w:rsidR="00066C34">
              <w:rPr>
                <w:noProof/>
              </w:rPr>
              <w:t>0.005 – 0.01</w:t>
            </w:r>
          </w:p>
        </w:tc>
        <w:tc>
          <w:tcPr>
            <w:tcW w:w="3118" w:type="dxa"/>
          </w:tcPr>
          <w:p w:rsidR="00827634" w:rsidRPr="00E158AE" w:rsidP="009B0F88" w14:textId="7E488380">
            <w:pPr>
              <w:pStyle w:val="SDSTableTextNormal"/>
              <w:rPr>
                <w:noProof w:val="0"/>
              </w:rPr>
            </w:pPr>
            <w:r w:rsidRPr="00E158AE">
              <w:rPr>
                <w:noProof/>
              </w:rPr>
              <w:t>Acute Tox. 4 (Oral), H302</w:t>
              <w:br/>
              <w:t>Acute Tox. 4 (Dermal), H312</w:t>
              <w:br/>
              <w:t>Acute Tox. 4 (Inhalation), H332</w:t>
              <w:br/>
              <w:t>Skin Irrit. 2, H315</w:t>
              <w:br/>
              <w:t>Eye Irrit. 2, H319</w:t>
              <w:br/>
              <w:t>Skin Sens. 1A, H317</w:t>
              <w:br/>
              <w:t>Carc. 2, H351</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benzo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3-8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284-3</w:t>
            </w:r>
          </w:p>
        </w:tc>
        <w:tc>
          <w:tcPr>
            <w:tcW w:w="1134" w:type="dxa"/>
          </w:tcPr>
          <w:p w:rsidR="00827634" w:rsidRPr="00E158AE" w:rsidP="009B0F88" w14:textId="5180E34A">
            <w:pPr>
              <w:pStyle w:val="SDSTableTextNormal"/>
              <w:rPr>
                <w:noProof w:val="0"/>
              </w:rPr>
            </w:pPr>
            <w:r w:rsidR="00066C34">
              <w:rPr>
                <w:noProof/>
              </w:rPr>
              <w:t>0.005 – 0.00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ethanol; ethyl alcohol</w:t>
            </w:r>
          </w:p>
          <w:p w:rsidR="00827634" w:rsidRPr="00E158AE" w:rsidP="009B0F88" w14:textId="35534033">
            <w:pPr>
              <w:pStyle w:val="SDSTableTextNormal"/>
              <w:rPr>
                <w:noProof w:val="0"/>
              </w:rPr>
            </w:pPr>
            <w:r w:rsidRPr="00E158AE">
              <w:rPr>
                <w:noProof/>
              </w:rPr>
              <w:t>substance with national workplace exposure limit(s) (AT, BE, BG, CZ, DE, DK, EE, ES, FI, FR, GB, GR, HR, HU, IE, LT, LV, NL, PL, PT, RO, SE, SI, SK, NO, CH, T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4-1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578-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02-00-5</w:t>
            </w:r>
          </w:p>
        </w:tc>
        <w:tc>
          <w:tcPr>
            <w:tcW w:w="1134" w:type="dxa"/>
          </w:tcPr>
          <w:p w:rsidR="00827634" w:rsidRPr="00E158AE" w:rsidP="009B0F88" w14:textId="5180E34A">
            <w:pPr>
              <w:pStyle w:val="SDSTableTextNormal"/>
              <w:rPr>
                <w:noProof w:val="0"/>
              </w:rPr>
            </w:pPr>
            <w:r w:rsidR="00066C34">
              <w:rPr>
                <w:noProof/>
              </w:rPr>
              <w:t>0.005 – 0.005</w:t>
            </w:r>
          </w:p>
        </w:tc>
        <w:tc>
          <w:tcPr>
            <w:tcW w:w="3118" w:type="dxa"/>
          </w:tcPr>
          <w:p w:rsidR="00827634" w:rsidRPr="00E158AE" w:rsidP="009B0F88" w14:textId="7E488380">
            <w:pPr>
              <w:pStyle w:val="SDSTableTextNormal"/>
              <w:rPr>
                <w:noProof w:val="0"/>
              </w:rPr>
            </w:pPr>
            <w:r w:rsidRPr="00E158AE">
              <w:rPr>
                <w:noProof/>
              </w:rPr>
              <w:t>Flam. Liq. 2, H22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aldehyde; ethanal</w:t>
            </w:r>
          </w:p>
          <w:p w:rsidR="00827634" w:rsidRPr="00E158AE" w:rsidP="009B0F88" w14:textId="35534033">
            <w:pPr>
              <w:pStyle w:val="SDSTableTextNormal"/>
              <w:rPr>
                <w:noProof w:val="0"/>
              </w:rPr>
            </w:pPr>
            <w:r w:rsidRPr="00E158AE">
              <w:rPr>
                <w:noProof/>
              </w:rPr>
              <w:t>substance with national workplace exposure limit(s) (AT, BE, BG, CZ, DE, DK, EE, ES, FI, FR, GB, GR, HR, HU, IE, LT, LV, NL, PL, PT, RO, SE, SI,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5-0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836-8</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03-00-6</w:t>
            </w:r>
          </w:p>
        </w:tc>
        <w:tc>
          <w:tcPr>
            <w:tcW w:w="1134" w:type="dxa"/>
          </w:tcPr>
          <w:p w:rsidR="00827634" w:rsidRPr="00E158AE" w:rsidP="009B0F88" w14:textId="5180E34A">
            <w:pPr>
              <w:pStyle w:val="SDSTableTextNormal"/>
              <w:rPr>
                <w:noProof w:val="0"/>
              </w:rPr>
            </w:pPr>
            <w:r w:rsidR="00066C34">
              <w:rPr>
                <w:noProof/>
              </w:rPr>
              <w:t>0.005 – 0.005</w:t>
            </w:r>
          </w:p>
        </w:tc>
        <w:tc>
          <w:tcPr>
            <w:tcW w:w="3118" w:type="dxa"/>
          </w:tcPr>
          <w:p w:rsidR="00827634" w:rsidRPr="00E158AE" w:rsidP="009B0F88" w14:textId="7E488380">
            <w:pPr>
              <w:pStyle w:val="SDSTableTextNormal"/>
              <w:rPr>
                <w:noProof w:val="0"/>
              </w:rPr>
            </w:pPr>
            <w:r w:rsidRPr="00E158AE">
              <w:rPr>
                <w:noProof/>
              </w:rPr>
              <w:t>Flam. Liq. 1, H224</w:t>
              <w:br/>
              <w:t>Acute Tox. 4 (Oral), H302</w:t>
              <w:br/>
              <w:t>Eye Irrit. 2, H319</w:t>
              <w:br/>
              <w:t>Muta. 2, H341</w:t>
              <w:br/>
              <w:t>Carc. 1B, H350</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05 – 0.00125</w:t>
            </w:r>
          </w:p>
        </w:tc>
        <w:tc>
          <w:tcPr>
            <w:tcW w:w="3118" w:type="dxa"/>
          </w:tcPr>
          <w:p w:rsidR="00827634" w:rsidRPr="00E158AE" w:rsidP="009B0F88" w14:textId="7E488380">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5 – 0.0012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025 – 0.000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05 – 0.00025</w:t>
            </w:r>
          </w:p>
        </w:tc>
        <w:tc>
          <w:tcPr>
            <w:tcW w:w="3118" w:type="dxa"/>
          </w:tcPr>
          <w:p w:rsidR="00827634" w:rsidRPr="00E158AE" w:rsidP="009B0F88" w14:textId="7E488380">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isoeugeno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4253" w:type="dxa"/>
          </w:tcPr>
          <w:p w:rsidR="00827634" w:rsidRPr="00E158AE" w:rsidP="009B0F88" w14:paraId="12970379" w14:textId="79A64A3E">
            <w:pPr>
              <w:pStyle w:val="SDSTableTextNormal"/>
              <w:rPr>
                <w:noProof w:val="0"/>
              </w:rPr>
            </w:pPr>
            <w:r w:rsidRPr="00E158AE">
              <w:rPr>
                <w:noProof/>
              </w:rPr>
              <w:t>(0.01 ≤ C ≤ 100) Skin Sens. 1A,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benzoate</w:t>
            </w:r>
            <w:r w:rsidRPr="00E158AE">
              <w:rPr>
                <w:noProof w:val="0"/>
              </w:rPr>
              <w:t xml:space="preserve"> </w:t>
            </w:r>
            <w:r w:rsidRPr="00E158AE" w:rsidR="00FD53E4">
              <w:rPr>
                <w:noProof/>
              </w:rPr>
              <w:t>(93-8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9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anol; ethyl alcohol</w:t>
            </w:r>
            <w:r w:rsidRPr="00E158AE">
              <w:rPr>
                <w:noProof w:val="0"/>
              </w:rPr>
              <w:t xml:space="preserve"> </w:t>
            </w:r>
            <w:r w:rsidRPr="00E158AE" w:rsidR="00FD53E4">
              <w:rPr>
                <w:noProof/>
              </w:rPr>
              <w:t>(64-1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8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3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C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9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3 - Confirmed Animal Carcinogen with Unknown Relevance to Human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9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760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00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62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Confirmed Animal Carcinogen with Unknown Relevance to Human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aldehyde; ethanal</w:t>
            </w:r>
            <w:r w:rsidRPr="00E158AE">
              <w:rPr>
                <w:noProof w:val="0"/>
              </w:rPr>
              <w:t xml:space="preserve"> </w:t>
            </w:r>
            <w:r w:rsidRPr="00E158AE" w:rsidR="00FD53E4">
              <w:rPr>
                <w:noProof/>
              </w:rPr>
              <w:t>(75-07-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Group B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 category 1B, Mutagen category 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91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4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P (OEL C)</w:t>
            </w:r>
          </w:p>
        </w:tc>
        <w:tc>
          <w:tcPr>
            <w:tcW w:w="6521" w:type="dxa"/>
          </w:tcPr>
          <w:p w:rsidR="000251E6" w:rsidRPr="00E158AE" w:rsidP="00FB22E1" w14:textId="574A0FB1">
            <w:pPr>
              <w:pStyle w:val="SDSTableTextNormal"/>
              <w:rPr>
                <w:noProof w:val="0"/>
              </w:rPr>
            </w:pPr>
            <w:r w:rsidRPr="00E158AE">
              <w:rPr>
                <w:noProof/>
              </w:rPr>
              <w:t>4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2 - Suspected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4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1B</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Capable of causing cancer and/or heritable genetic damag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6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90 ppm</w:t>
              <w:b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C2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C</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Suspected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eugenol (97-5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6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912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benzoate (93-8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1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anol; ethyl alcohol (64-1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7060 mg/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33.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aldehyde; ethanal (75-0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66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7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40 mg/kg (Source: NLM_HSDB)</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3540 mg/kg</w:t>
            </w:r>
          </w:p>
        </w:tc>
      </w:tr>
      <w:tr w14:paraId="2AC9C978" w14:textId="77777777" w:rsidTr="00D454E0">
        <w:tblPrEx>
          <w:tblW w:w="10489" w:type="dxa"/>
          <w:tblLayout w:type="fixed"/>
          <w:tblLook w:val="04A0"/>
        </w:tblPrEx>
        <w:tc>
          <w:tcPr>
            <w:tcW w:w="3969" w:type="dxa"/>
          </w:tcPr>
          <w:p w:rsidR="00827634" w:rsidRPr="00E158AE" w:rsidP="009B0F88" w14:paraId="116E9B3C" w14:textId="7EAD5B06">
            <w:pPr>
              <w:pStyle w:val="SDSTableTextNormal"/>
              <w:rPr>
                <w:noProof w:val="0"/>
              </w:rPr>
            </w:pPr>
            <w:r w:rsidR="00066C34">
              <w:rPr>
                <w:noProof/>
              </w:rPr>
              <w:t>LC50 Inhalation - Rat [ppm]</w:t>
            </w:r>
          </w:p>
        </w:tc>
        <w:tc>
          <w:tcPr>
            <w:tcW w:w="6520" w:type="dxa"/>
          </w:tcPr>
          <w:p w:rsidR="00827634" w:rsidRPr="00E158AE" w:rsidP="009B0F88" w14:paraId="5B461613" w14:textId="607AD026">
            <w:pPr>
              <w:pStyle w:val="SDSTableTextNormal"/>
              <w:rPr>
                <w:noProof w:val="0"/>
              </w:rPr>
            </w:pPr>
            <w:r w:rsidR="00066C34">
              <w:rPr>
                <w:noProof/>
              </w:rPr>
              <w:t>13000 ppm/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isoeugenol (97-54-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2B - Possibly carcinogenic to humans</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acetaldehyde; ethanal (75-07-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Pr="00E158AE">
              <w:rPr>
                <w:noProof/>
              </w:rPr>
              <w:t>1 - Carcinogenic to humans,2B - Possibly carcinogenic to humans</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eugenol (97-54-1)</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acetaldehyde; ethanal (75-07-0)</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alpha.-Pinene (80-56-8)</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p-Cymene (99-87-6)</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benzoate (93-8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6.7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anol; ethyl alcohol (64-17-5)</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gt; 100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9268 – 14221 mg/l (Exposure time: 48 h - Species: Daphnia magna)</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2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aldehyde; ethanal (75-0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8 – 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53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64 – 6.15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textId="3786FA89">
            <w:pPr>
              <w:pStyle w:val="SDSTableTextNormal"/>
              <w:rPr>
                <w:noProof w:val="0"/>
              </w:rPr>
            </w:pPr>
            <w:r w:rsidR="00066C34">
              <w:rPr>
                <w:noProof/>
              </w:rPr>
              <w:t>EC50 - Crustacea [2]</w:t>
            </w:r>
          </w:p>
        </w:tc>
        <w:tc>
          <w:tcPr>
            <w:tcW w:w="6520" w:type="dxa"/>
          </w:tcPr>
          <w:p w:rsidR="00827634" w:rsidRPr="00E158AE" w:rsidP="009B0F88" w14:textId="488F4436">
            <w:pPr>
              <w:pStyle w:val="SDSTableTextNormal"/>
              <w:rPr>
                <w:noProof w:val="0"/>
              </w:rPr>
            </w:pPr>
            <w:r w:rsidRPr="00E158AE">
              <w:rPr>
                <w:noProof/>
              </w:rPr>
              <w:t>48.3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ILK &amp; HONEY #EU24302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salicylate (118-58-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eugenol (97-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Cymene (99-87-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benzoate (93-8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anol; ethyl alcohol (64-1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aldehyde; ethanal (75-0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MILK &amp; HONEY #EU24302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benzoate (93-89-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59 (at 22.8 °C (at pH 6-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anol; ethyl alcohol (64-1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4 °C (at pH 7.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aldehyde; ethanal (75-0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0.45 – 0.6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28.</w:t>
            </w:r>
          </w:p>
        </w:tc>
        <w:tc>
          <w:tcPr>
            <w:tcW w:w="946" w:type="pct"/>
          </w:tcPr>
          <w:p w:rsidR="00A65092" w:rsidRPr="00E158AE" w:rsidP="005C557D" w14:paraId="4FFDF545" w14:textId="65E103D2">
            <w:pPr>
              <w:pStyle w:val="SDSTableTextNormal"/>
              <w:rPr>
                <w:noProof w:val="0"/>
              </w:rPr>
            </w:pPr>
            <w:r w:rsidR="00066C34">
              <w:rPr>
                <w:noProof/>
              </w:rPr>
              <w:t>acetaldehyde; ethanal</w:t>
            </w:r>
          </w:p>
        </w:tc>
        <w:tc>
          <w:tcPr>
            <w:tcW w:w="3108" w:type="pct"/>
          </w:tcPr>
          <w:p w:rsidR="00A65092" w:rsidRPr="00E158AE" w:rsidP="005C557D" w14:paraId="5CB7466F" w14:textId="6AB5FBA9">
            <w:pPr>
              <w:pStyle w:val="SDSTableTextNormal"/>
              <w:rPr>
                <w:noProof w:val="0"/>
              </w:rPr>
            </w:pPr>
            <w:r w:rsidRPr="00E158AE">
              <w:rPr>
                <w:noProof/>
              </w:rPr>
              <w:t>Substances which are classified as carcinogen category 1A or 1B in Part 3 of Annex VI to Regulation (EC) No 1272/2008 and are listed in Appendix 1 or Appendix 2, respectively.</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a)</w:t>
            </w:r>
          </w:p>
        </w:tc>
        <w:tc>
          <w:tcPr>
            <w:tcW w:w="946" w:type="pct"/>
          </w:tcPr>
          <w:p w:rsidR="00A65092" w:rsidRPr="00E158AE" w:rsidP="005C557D" w14:textId="65E103D2">
            <w:pPr>
              <w:pStyle w:val="SDSTableTextNormal"/>
              <w:rPr>
                <w:noProof w:val="0"/>
              </w:rPr>
            </w:pPr>
            <w:r w:rsidRPr="00E158AE">
              <w:rPr>
                <w:noProof/>
              </w:rPr>
              <w:t>.alpha.-Pinene ; (R)-p-mentha-1,8-diene; d-limonene ; .beta.-Pinene ; p-Cymene ; ethanol; ethyl alcohol ; acetaldehyde; ethan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MILK &amp; HONEY #EU24302F 5% in DPG ; benzyl benzoate ; Benzyl salicylate ; benzaldehyde ; isoeugenol ; .alpha.-Pinene ; (R)-p-mentha-1,8-diene; d-limonene ; p-Cymene ; acetaldehyde; ethan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MILK &amp; HONEY #EU24302F 5% in DPG ; benzyl benzoate ; Benzyl salicylate ; .alpha.-Pinene ; (R)-p-mentha-1,8-diene; d-limonene ; p-Cym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alpha.-Pinene ; (R)-p-mentha-1,8-diene; d-limonene ; .beta.-Pinene ; p-Cymene ; ethanol; ethyl alcohol ; acetaldehyde; ethanal</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Ethyl alcohol,Acetaldehyde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Ethyl alcohol is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Ethyl alcohol is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Ethyl alcohol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1B</w:t>
            </w:r>
          </w:p>
        </w:tc>
        <w:tc>
          <w:tcPr>
            <w:tcW w:w="8504" w:type="dxa"/>
          </w:tcPr>
          <w:p w:rsidR="00827634" w:rsidRPr="00E158AE" w:rsidP="009B0F88" w14:textId="59C420F9">
            <w:pPr>
              <w:pStyle w:val="SDSTableTextNormal"/>
              <w:rPr>
                <w:noProof w:val="0"/>
              </w:rPr>
            </w:pPr>
            <w:r w:rsidRPr="00E158AE">
              <w:rPr>
                <w:noProof/>
              </w:rPr>
              <w:t>Carcinogenicity,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Pr="00E158AE">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1</w:t>
            </w:r>
          </w:p>
        </w:tc>
        <w:tc>
          <w:tcPr>
            <w:tcW w:w="8504" w:type="dxa"/>
          </w:tcPr>
          <w:p w:rsidR="00827634" w:rsidRPr="00E158AE" w:rsidP="009B0F88" w14:textId="59C420F9">
            <w:pPr>
              <w:pStyle w:val="SDSTableTextNormal"/>
              <w:rPr>
                <w:noProof w:val="0"/>
              </w:rPr>
            </w:pPr>
            <w:r w:rsidRPr="00E158AE">
              <w:rPr>
                <w:noProof/>
              </w:rPr>
              <w:t>Flammable liquids,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4</w:t>
            </w:r>
          </w:p>
        </w:tc>
        <w:tc>
          <w:tcPr>
            <w:tcW w:w="8504" w:type="dxa"/>
          </w:tcPr>
          <w:p w:rsidR="00827634" w:rsidRPr="00E158AE" w:rsidP="009B0F88" w14:textId="59C420F9">
            <w:pPr>
              <w:pStyle w:val="SDSTableTextNormal"/>
              <w:rPr>
                <w:noProof w:val="0"/>
              </w:rPr>
            </w:pPr>
            <w:r w:rsidRPr="00E158AE">
              <w:rPr>
                <w:noProof/>
              </w:rPr>
              <w:t>Extreme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41</w:t>
            </w:r>
          </w:p>
        </w:tc>
        <w:tc>
          <w:tcPr>
            <w:tcW w:w="8504" w:type="dxa"/>
          </w:tcPr>
          <w:p w:rsidR="00827634" w:rsidRPr="00E158AE" w:rsidP="009B0F88" w14:textId="59C420F9">
            <w:pPr>
              <w:pStyle w:val="SDSTableTextNormal"/>
              <w:rPr>
                <w:noProof w:val="0"/>
              </w:rPr>
            </w:pPr>
            <w:r w:rsidRPr="00E158AE">
              <w:rPr>
                <w:noProof/>
              </w:rPr>
              <w:t>Suspected of causing genetic de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0</w:t>
            </w:r>
          </w:p>
        </w:tc>
        <w:tc>
          <w:tcPr>
            <w:tcW w:w="8504" w:type="dxa"/>
          </w:tcPr>
          <w:p w:rsidR="00827634" w:rsidRPr="00E158AE" w:rsidP="009B0F88" w14:textId="59C420F9">
            <w:pPr>
              <w:pStyle w:val="SDSTableTextNormal"/>
              <w:rPr>
                <w:noProof w:val="0"/>
              </w:rPr>
            </w:pPr>
            <w:r w:rsidRPr="00E158AE">
              <w:rPr>
                <w:noProof/>
              </w:rPr>
              <w:t>May cause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Muta. 2</w:t>
            </w:r>
          </w:p>
        </w:tc>
        <w:tc>
          <w:tcPr>
            <w:tcW w:w="8504" w:type="dxa"/>
          </w:tcPr>
          <w:p w:rsidR="00827634" w:rsidRPr="00E158AE" w:rsidP="009B0F88" w14:textId="59C420F9">
            <w:pPr>
              <w:pStyle w:val="SDSTableTextNormal"/>
              <w:rPr>
                <w:noProof w:val="0"/>
              </w:rPr>
            </w:pPr>
            <w:r w:rsidRPr="00E158AE">
              <w:rPr>
                <w:noProof/>
              </w:rPr>
              <w:t>Germ cell muta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MILK &amp; HONEY #EU24302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MILK &amp; HONEY #EU24302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